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if applicable)</w:t>
      </w:r>
    </w:p>
    <w:p>
      <w:pPr>
        <w:pStyle w:val="BodyText"/>
      </w:pPr>
      <w:r>
        <w:t xml:space="preserve">Date: [Insert Date]</w:t>
      </w:r>
    </w:p>
    <w:p>
      <w:pPr>
        <w:pStyle w:val="BodyText"/>
      </w:pPr>
      <w:r>
        <w:t xml:space="preserve">Recruiting Team,</w:t>
      </w:r>
      <w:r>
        <w:br/>
      </w:r>
      <w:r>
        <w:t xml:space="preserve">[Company Name]</w:t>
      </w:r>
      <w:r>
        <w:br/>
      </w:r>
      <w:r>
        <w:t xml:space="preserve">[Company Address]</w:t>
      </w:r>
      <w:r>
        <w:br/>
      </w:r>
      <w:r>
        <w:t xml:space="preserve">India Bangalore</w:t>
      </w:r>
    </w:p>
    <w:bookmarkStart w:id="20" w:name="dear-hiring-manager"/>
    <w:p>
      <w:pPr>
        <w:pStyle w:val="Heading2"/>
      </w:pPr>
      <w:r>
        <w:t xml:space="preserve">Dear Hiring Manager,</w:t>
      </w:r>
    </w:p>
    <w:p>
      <w:pPr>
        <w:pStyle w:val="FirstParagraph"/>
      </w:pPr>
      <w:r>
        <w:t xml:space="preserve">I am writing to express my enthusiasm for the Aerospace Engineer position at [Company Name] in India Bangalore. As a passionate and skilled aerospace engineer with a strong academic foundation and hands-on experience in cutting-edge aerospace technologies, I am eager to contribute to your organization’s mission of innovation and excellence. Bangalore, often referred to as the “Silicon Valley of India,” is a thriving hub for technological advancement, and I am particularly drawn to the opportunity to work within this dynamic ecosystem.</w:t>
      </w:r>
    </w:p>
    <w:p>
      <w:pPr>
        <w:pStyle w:val="BodyText"/>
      </w:pPr>
      <w:r>
        <w:t xml:space="preserve">With a [Your Degree, e.g., Master’s in Aerospace Engineering] from [Your University], I have developed a deep understanding of aerodynamics, propulsion systems, spacecraft design, and advanced materials. My academic journey was complemented by internships and projects that focused on solving real-world challenges in aerospace engineering. For instance, during my time at [Previous Company/University], I worked on optimizing aircraft wing designs using computational fluid dynamics (CFD) software, which improved fuel efficiency by 12%. This experience not only honed my technical skills but also solidified my commitment to pushing the boundaries of aerospace innovation.</w:t>
      </w:r>
    </w:p>
    <w:p>
      <w:pPr>
        <w:pStyle w:val="BodyText"/>
      </w:pPr>
      <w:r>
        <w:t xml:space="preserve">What excites me most about India Bangalore is its unique position as a global center for aerospace research and development. The city is home to organizations like the Indian Space Research Organisation (ISRO), private aerospace startups, and multinational corporations that are driving advancements in satellite technology, drone systems, and sustainable aviation. I am particularly inspired by [specific project or achievement of the company or industry in Bangalore], which aligns with my own aspirations to contribute to India’s growing aerospace sector.</w:t>
      </w:r>
    </w:p>
    <w:p>
      <w:pPr>
        <w:pStyle w:val="BodyText"/>
      </w:pPr>
      <w:r>
        <w:t xml:space="preserve">As an Aerospace Engineer, I have consistently demonstrated a knack for problem-solving and collaboration. My expertise spans multiple domains, including structural analysis, flight dynamics, and systems integration. For example, I led a team in designing a prototype for a low-cost satellite launch vehicle during my [previous role or project], which involved coordinating with cross-functional teams to ensure compliance with safety standards and performance metrics. This project not only earned recognition within my organization but also deepened my appreciation for the complexities of aerospace engineering.</w:t>
      </w:r>
    </w:p>
    <w:p>
      <w:pPr>
        <w:pStyle w:val="BodyText"/>
      </w:pPr>
      <w:r>
        <w:t xml:space="preserve">One of my core strengths is leveraging technology to address industry challenges. I am proficient in tools such as ANSYS, MATLAB, and CATIA, which I have used to simulate and analyze aerospace systems. Additionally, I stay updated with emerging trends like additive manufacturing (3D printing) and AI-driven design optimization—areas that are gaining significant traction in India Bangalore’s aerospace sector. My ability to adapt to new technologies ensures that I can contribute effectively to your team’s goals while staying ahead of industry advancements.</w:t>
      </w:r>
    </w:p>
    <w:p>
      <w:pPr>
        <w:pStyle w:val="BodyText"/>
      </w:pPr>
      <w:r>
        <w:t xml:space="preserve">I am also deeply committed to fostering a collaborative work environment. In my previous roles, I have worked alongside engineers, scientists, and project managers to deliver projects on time and within budget. For instance, during a [specific project or task], I coordinated with the propulsion team to resolve issues related to engine efficiency, which ultimately led to a 15% improvement in performance. This experience underscored the importance of communication and teamwork in achieving aerospace engineering milestones.</w:t>
      </w:r>
    </w:p>
    <w:p>
      <w:pPr>
        <w:pStyle w:val="BodyText"/>
      </w:pPr>
      <w:r>
        <w:t xml:space="preserve">India Bangalore’s vibrant tech community and supportive ecosystem make it an ideal place for an Aerospace Engineer like me to thrive. I am particularly interested in contributing to projects that align with India’s vision for space exploration and sustainable aviation. Whether it’s developing next-generation satellites, enhancing aircraft safety, or exploring renewable energy solutions for aerospace applications, I am eager to bring my technical expertise and innovative mindset to [Company Name].</w:t>
      </w:r>
    </w:p>
    <w:p>
      <w:pPr>
        <w:pStyle w:val="BodyText"/>
      </w:pPr>
      <w:r>
        <w:t xml:space="preserve">I would welcome the opportunity to discuss how my background, skills, and passion for aerospace engineering can benefit your organization. Thank you for considering my application. I look forward to the possibility of contributing to [Company Name]’s continued success in India Bangalore’s rapidly evolving aerospace landscape.</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Portfolio (if applicable),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India Bangalore</dc:title>
  <dc:creator/>
  <dc:language>en</dc:language>
  <cp:keywords/>
  <dcterms:created xsi:type="dcterms:W3CDTF">2026-07-23T14:20:08Z</dcterms:created>
  <dcterms:modified xsi:type="dcterms:W3CDTF">2026-07-23T14:20:08Z</dcterms:modified>
</cp:coreProperties>
</file>

<file path=docProps/custom.xml><?xml version="1.0" encoding="utf-8"?>
<Properties xmlns="http://schemas.openxmlformats.org/officeDocument/2006/custom-properties" xmlns:vt="http://schemas.openxmlformats.org/officeDocument/2006/docPropsVTypes"/>
</file>